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EE3" w:rsidRPr="008A2088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8A2088">
        <w:rPr>
          <w:rFonts w:ascii="Times New Roman" w:hAnsi="Times New Roman" w:cs="Times New Roman"/>
          <w:bCs/>
          <w:sz w:val="24"/>
          <w:szCs w:val="24"/>
          <w:lang w:val="sr-Cyrl-RS"/>
        </w:rPr>
        <w:t>ПРИЛОГ 1</w:t>
      </w:r>
    </w:p>
    <w:p w:rsidR="00030EE3" w:rsidRPr="008A2088" w:rsidRDefault="00030EE3" w:rsidP="00030EE3">
      <w:pPr>
        <w:spacing w:after="0" w:line="276" w:lineRule="auto"/>
        <w:rPr>
          <w:rFonts w:ascii="Times New Roman" w:hAnsi="Times New Roman" w:cs="Times New Roman"/>
          <w:lang w:val="sr-Cyrl-RS"/>
        </w:rPr>
      </w:pPr>
    </w:p>
    <w:p w:rsidR="00612AAC" w:rsidRPr="008A2088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</w:pPr>
      <w:r w:rsidRPr="008A2088"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  <w:t xml:space="preserve">ЗА ГРАЂАНЕ - </w:t>
      </w:r>
      <w:r w:rsidR="00612AAC" w:rsidRPr="008A2088"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  <w:t>ПРИЈАВНИ ФОРМУЛАР</w:t>
      </w:r>
      <w:r w:rsidR="00F927AD" w:rsidRPr="008A2088"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  <w:t xml:space="preserve"> ЗА ПОРОДИЧНЕ КУЋЕ/СТАНОВЕ</w:t>
      </w:r>
    </w:p>
    <w:p w:rsidR="00030EE3" w:rsidRPr="008A2088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RS"/>
        </w:rPr>
      </w:pPr>
    </w:p>
    <w:p w:rsidR="00612AAC" w:rsidRPr="008A2088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RS"/>
        </w:rPr>
      </w:pPr>
    </w:p>
    <w:p w:rsidR="00030EE3" w:rsidRPr="008A2088" w:rsidRDefault="00030EE3" w:rsidP="00625354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8A2088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СПРОВОЂЕЊЕ МЕРА ЕНЕРГЕТСКЕ </w:t>
      </w:r>
      <w:r w:rsidR="00A55C46" w:rsidRPr="008A2088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САНАЦИЈЕ</w:t>
      </w:r>
      <w:r w:rsidR="00502488" w:rsidRPr="008A2088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</w:t>
      </w:r>
      <w:r w:rsidR="00775046" w:rsidRPr="008A2088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ПОРОДИЧНИХ КУЋА, </w:t>
      </w:r>
      <w:r w:rsidR="00625354" w:rsidRPr="008A2088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И </w:t>
      </w:r>
      <w:r w:rsidR="00A55C46" w:rsidRPr="008A2088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СТАНОВА</w:t>
      </w:r>
      <w:r w:rsidR="00775046" w:rsidRPr="008A2088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у </w:t>
      </w:r>
      <w:r w:rsidR="008A2088" w:rsidRPr="008A2088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о</w:t>
      </w:r>
      <w:r w:rsidR="00775046" w:rsidRPr="008A2088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пштини</w:t>
      </w:r>
      <w:r w:rsidR="008A2088" w:rsidRPr="008A2088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ПЕЋИНЦИ</w:t>
      </w:r>
    </w:p>
    <w:p w:rsidR="00030EE3" w:rsidRPr="008A2088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:rsidR="00030EE3" w:rsidRPr="008A2088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8A2088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1. </w:t>
      </w:r>
      <w:r w:rsidRPr="008A2088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ЛИЧНИ ПОДАЦИ</w:t>
      </w:r>
      <w:r w:rsidRPr="008A2088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ab/>
      </w:r>
    </w:p>
    <w:p w:rsidR="00030EE3" w:rsidRPr="008A2088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R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8A2088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A2088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8A2088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8A2088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030EE3" w:rsidRPr="008A2088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A2088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A2088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8A208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Б</w:t>
            </w:r>
            <w:r w:rsidR="00675765" w:rsidRPr="008A208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рој</w:t>
            </w:r>
            <w:r w:rsidRPr="008A208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8A2088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</w:p>
        </w:tc>
      </w:tr>
      <w:tr w:rsidR="00030EE3" w:rsidRPr="008A2088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A2088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A2088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8A2088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030EE3" w:rsidRPr="008A2088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A2088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A2088" w:rsidRDefault="00030EE3" w:rsidP="005E2557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 xml:space="preserve">Број </w:t>
            </w:r>
            <w:r w:rsidR="00775046" w:rsidRPr="008A2088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 xml:space="preserve">кат. </w:t>
            </w:r>
            <w:r w:rsidRPr="008A2088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 xml:space="preserve">парцеле </w:t>
            </w:r>
            <w:r w:rsidR="00775046" w:rsidRPr="008A2088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(уколико знат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8A2088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</w:p>
        </w:tc>
      </w:tr>
      <w:tr w:rsidR="00030EE3" w:rsidRPr="008A2088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A2088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A2088" w:rsidRDefault="00030EE3" w:rsidP="005E2557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 xml:space="preserve">Катастарска општина </w:t>
            </w:r>
            <w:r w:rsidR="00775046" w:rsidRPr="008A2088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(уколико знат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8A2088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030EE3" w:rsidRPr="008A2088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A2088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A2088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RS"/>
              </w:rPr>
            </w:pPr>
            <w:r w:rsidRPr="008A2088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Број телефона</w:t>
            </w:r>
            <w:r w:rsidR="00775046" w:rsidRPr="008A2088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8A2088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</w:p>
        </w:tc>
      </w:tr>
      <w:tr w:rsidR="00030EE3" w:rsidRPr="008A2088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A2088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A2088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8A2088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</w:p>
        </w:tc>
      </w:tr>
    </w:tbl>
    <w:p w:rsidR="00916EC9" w:rsidRPr="008A2088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:rsidR="00675765" w:rsidRPr="008A2088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8A2088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2. </w:t>
      </w:r>
      <w:r w:rsidR="00675765" w:rsidRPr="008A2088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МЕРА ЗА КОЈУ СЕ ПРИЈАВЉУЈЕТЕ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8A2088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8A2088" w:rsidRDefault="009B4BCA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А</w:t>
            </w:r>
            <w:r w:rsidR="00675765"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)</w:t>
            </w:r>
          </w:p>
        </w:tc>
        <w:tc>
          <w:tcPr>
            <w:tcW w:w="8647" w:type="dxa"/>
          </w:tcPr>
          <w:p w:rsidR="00675765" w:rsidRPr="008A2088" w:rsidRDefault="00556FCB" w:rsidP="004B4A5D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УГРАДЊА И НАБАВКА МАТЕРИЈАЛА ЗА ТЕРМИЧКУ ИЗОЛАЦИЈУ СПОЉНИХ ЗИДОВА И КРОВОВА </w:t>
            </w:r>
          </w:p>
        </w:tc>
      </w:tr>
      <w:tr w:rsidR="00675765" w:rsidRPr="008A2088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8A2088" w:rsidRDefault="0067576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Б)</w:t>
            </w:r>
          </w:p>
        </w:tc>
        <w:tc>
          <w:tcPr>
            <w:tcW w:w="8647" w:type="dxa"/>
          </w:tcPr>
          <w:p w:rsidR="00675765" w:rsidRPr="008A2088" w:rsidRDefault="001D54C8" w:rsidP="004B4A5D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НАБАВКА И УГРАДЊА ПРОЗОРА И СПОЉНИХ ВРАТА СА ПРАТЕЋИМ ГРАЂЕВИНСКИМ РАДОВИМА </w:t>
            </w:r>
          </w:p>
        </w:tc>
      </w:tr>
      <w:tr w:rsidR="00675765" w:rsidRPr="008A2088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8A2088" w:rsidRDefault="00675765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В)</w:t>
            </w:r>
          </w:p>
        </w:tc>
        <w:tc>
          <w:tcPr>
            <w:tcW w:w="8647" w:type="dxa"/>
          </w:tcPr>
          <w:p w:rsidR="00675765" w:rsidRPr="008A2088" w:rsidRDefault="001D54C8" w:rsidP="004B4A5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НАБАВКА И ИНСТАЛАЦИЈА КОТЛОВА/ПЕЋИ, НА ПРИРОДНИ ГАС ИЛИ БИОМАСУ (ДРВНИ ПЕЛЕТ, БРИКЕТ, СЕЧКА) </w:t>
            </w:r>
          </w:p>
        </w:tc>
      </w:tr>
    </w:tbl>
    <w:p w:rsidR="00675765" w:rsidRPr="008A2088" w:rsidRDefault="00675765" w:rsidP="00675765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>* потребно</w:t>
      </w:r>
      <w:r w:rsidR="001618A6"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>је</w:t>
      </w:r>
      <w:r w:rsidR="001618A6"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>да</w:t>
      </w:r>
      <w:r w:rsidR="001618A6"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носилац</w:t>
      </w:r>
      <w:r w:rsidR="001618A6"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>пријаве</w:t>
      </w:r>
      <w:r w:rsidR="001618A6"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>заокружи</w:t>
      </w:r>
      <w:r w:rsidR="00556FCB"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скључиво једну меру</w:t>
      </w:r>
    </w:p>
    <w:p w:rsidR="008A0D35" w:rsidRPr="008A2088" w:rsidRDefault="008A0D35" w:rsidP="00030EE3">
      <w:pPr>
        <w:spacing w:after="0" w:line="276" w:lineRule="auto"/>
        <w:jc w:val="both"/>
        <w:rPr>
          <w:rFonts w:ascii="Times New Roman" w:hAnsi="Times New Roman" w:cs="Times New Roman"/>
          <w:lang w:val="sr-Cyrl-RS"/>
        </w:rPr>
      </w:pPr>
      <w:bookmarkStart w:id="0" w:name="_Hlk72263790"/>
    </w:p>
    <w:p w:rsidR="00916EC9" w:rsidRPr="008A2088" w:rsidRDefault="00916EC9">
      <w:pPr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8A2088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br w:type="page"/>
      </w:r>
    </w:p>
    <w:p w:rsidR="008A0D35" w:rsidRPr="008A2088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8A2088">
        <w:rPr>
          <w:rFonts w:ascii="Times New Roman" w:hAnsi="Times New Roman" w:cs="Times New Roman"/>
          <w:b/>
          <w:bCs/>
          <w:sz w:val="24"/>
          <w:szCs w:val="24"/>
          <w:lang w:val="sr-Cyrl-RS"/>
        </w:rPr>
        <w:lastRenderedPageBreak/>
        <w:t xml:space="preserve">3. </w:t>
      </w:r>
      <w:r w:rsidR="008A0D35" w:rsidRPr="008A2088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8A2088" w:rsidTr="00650A2A">
        <w:tc>
          <w:tcPr>
            <w:tcW w:w="2979" w:type="pct"/>
          </w:tcPr>
          <w:p w:rsidR="008A0D35" w:rsidRPr="008A2088" w:rsidRDefault="00556FCB" w:rsidP="004B4A5D">
            <w:pPr>
              <w:rPr>
                <w:rFonts w:ascii="Times New Roman" w:hAnsi="Times New Roman" w:cs="Times New Roman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вршина куће/стана</w:t>
            </w:r>
            <w:r w:rsidR="00F503ED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 квадратним метрима</w:t>
            </w:r>
            <w:r w:rsidR="00B84EE2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:rsidR="008A0D35" w:rsidRPr="008A2088" w:rsidRDefault="008A0D35" w:rsidP="004B4A5D">
            <w:pPr>
              <w:rPr>
                <w:rFonts w:ascii="Times New Roman" w:hAnsi="Times New Roman" w:cs="Times New Roman"/>
                <w:lang w:val="sr-Cyrl-RS"/>
              </w:rPr>
            </w:pPr>
          </w:p>
          <w:p w:rsidR="008A0D35" w:rsidRPr="008A2088" w:rsidRDefault="008A0D35" w:rsidP="004B4A5D">
            <w:pPr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8A0D35" w:rsidRPr="008A2088" w:rsidTr="00650A2A">
        <w:tc>
          <w:tcPr>
            <w:tcW w:w="2979" w:type="pct"/>
          </w:tcPr>
          <w:p w:rsidR="008A0D35" w:rsidRPr="008A2088" w:rsidRDefault="008A0D35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корисника</w:t>
            </w:r>
            <w:r w:rsidR="00775046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који станује у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објект</w:t>
            </w:r>
            <w:r w:rsidR="00775046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</w:t>
            </w:r>
          </w:p>
          <w:p w:rsidR="00650A2A" w:rsidRPr="008A2088" w:rsidRDefault="00650A2A" w:rsidP="004B4A5D">
            <w:pPr>
              <w:rPr>
                <w:rFonts w:ascii="Times New Roman" w:hAnsi="Times New Roman" w:cs="Times New Roman"/>
                <w:lang w:val="sr-Cyrl-RS"/>
              </w:rPr>
            </w:pPr>
          </w:p>
        </w:tc>
        <w:tc>
          <w:tcPr>
            <w:tcW w:w="2021" w:type="pct"/>
          </w:tcPr>
          <w:p w:rsidR="008A0D35" w:rsidRPr="008A2088" w:rsidRDefault="008A0D35" w:rsidP="004B4A5D">
            <w:pPr>
              <w:rPr>
                <w:rFonts w:ascii="Times New Roman" w:hAnsi="Times New Roman" w:cs="Times New Roman"/>
                <w:lang w:val="sr-Cyrl-RS"/>
              </w:rPr>
            </w:pPr>
          </w:p>
          <w:p w:rsidR="008A0D35" w:rsidRPr="008A2088" w:rsidRDefault="008A0D35" w:rsidP="004B4A5D">
            <w:pPr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775046" w:rsidRPr="008A2088" w:rsidTr="00650A2A">
        <w:trPr>
          <w:trHeight w:val="686"/>
        </w:trPr>
        <w:tc>
          <w:tcPr>
            <w:tcW w:w="2979" w:type="pct"/>
          </w:tcPr>
          <w:p w:rsidR="00775046" w:rsidRPr="008A2088" w:rsidRDefault="00775046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спратова у објекту</w:t>
            </w:r>
          </w:p>
          <w:p w:rsidR="004F2A9E" w:rsidRPr="008A2088" w:rsidRDefault="004F2A9E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021" w:type="pct"/>
          </w:tcPr>
          <w:p w:rsidR="00775046" w:rsidRPr="008A2088" w:rsidRDefault="00775046" w:rsidP="004B4A5D">
            <w:pPr>
              <w:rPr>
                <w:rFonts w:ascii="Times New Roman" w:hAnsi="Times New Roman" w:cs="Times New Roman"/>
                <w:lang w:val="sr-Cyrl-RS"/>
              </w:rPr>
            </w:pPr>
          </w:p>
        </w:tc>
      </w:tr>
    </w:tbl>
    <w:p w:rsidR="0066540E" w:rsidRPr="008A2088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:rsidR="008A0D35" w:rsidRPr="008A2088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8A2088" w:rsidTr="00B84152">
        <w:trPr>
          <w:trHeight w:val="389"/>
        </w:trPr>
        <w:tc>
          <w:tcPr>
            <w:tcW w:w="9356" w:type="dxa"/>
            <w:vAlign w:val="center"/>
          </w:tcPr>
          <w:p w:rsidR="0066540E" w:rsidRPr="008A2088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Тренутно</w:t>
            </w:r>
            <w:r w:rsidR="00502488"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стање</w:t>
            </w:r>
            <w:r w:rsidR="00502488"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спољних</w:t>
            </w:r>
            <w:r w:rsidR="00502488"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зидова</w:t>
            </w:r>
            <w:r w:rsidR="00B84152"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(</w:t>
            </w:r>
            <w:r w:rsidR="00B84152" w:rsidRPr="008A20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>потребно</w:t>
            </w:r>
            <w:r w:rsidR="00502488" w:rsidRPr="008A20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8A20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>је</w:t>
            </w:r>
            <w:r w:rsidR="00502488" w:rsidRPr="008A20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8A20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>да</w:t>
            </w:r>
            <w:r w:rsidR="00502488" w:rsidRPr="008A20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8A20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>заокружите</w:t>
            </w:r>
            <w:r w:rsidR="00502488" w:rsidRPr="008A20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8A20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>одговор</w:t>
            </w:r>
            <w:r w:rsidR="00B84152"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)</w:t>
            </w:r>
            <w:r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:</w:t>
            </w:r>
          </w:p>
        </w:tc>
      </w:tr>
      <w:tr w:rsidR="0066540E" w:rsidRPr="008A2088" w:rsidTr="00B84152">
        <w:trPr>
          <w:trHeight w:val="338"/>
        </w:trPr>
        <w:tc>
          <w:tcPr>
            <w:tcW w:w="9356" w:type="dxa"/>
          </w:tcPr>
          <w:p w:rsidR="0066540E" w:rsidRPr="008A2088" w:rsidRDefault="00D853EF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емају</w:t>
            </w:r>
            <w:r w:rsidR="00082A86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66540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ермичку</w:t>
            </w:r>
            <w:r w:rsidR="00082A86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66540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золацију</w:t>
            </w:r>
          </w:p>
        </w:tc>
      </w:tr>
      <w:tr w:rsidR="0066540E" w:rsidRPr="008A2088" w:rsidTr="00B84152">
        <w:trPr>
          <w:trHeight w:val="346"/>
        </w:trPr>
        <w:tc>
          <w:tcPr>
            <w:tcW w:w="9356" w:type="dxa"/>
            <w:vAlign w:val="bottom"/>
          </w:tcPr>
          <w:p w:rsidR="0066540E" w:rsidRPr="008A2088" w:rsidRDefault="004F2A9E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мају</w:t>
            </w:r>
            <w:r w:rsidR="00082A86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66540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ермичку</w:t>
            </w:r>
            <w:r w:rsidR="00082A86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66540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золацију</w:t>
            </w:r>
          </w:p>
        </w:tc>
      </w:tr>
    </w:tbl>
    <w:p w:rsidR="0066540E" w:rsidRPr="008A2088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8A2088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8A2088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и</w:t>
            </w:r>
            <w:r w:rsidR="00502488"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начин</w:t>
            </w:r>
            <w:r w:rsidR="00502488"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грејања:</w:t>
            </w:r>
          </w:p>
        </w:tc>
      </w:tr>
      <w:tr w:rsidR="0066540E" w:rsidRPr="008A2088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8A2088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гаљ/ложуље/мазут</w:t>
            </w:r>
          </w:p>
        </w:tc>
      </w:tr>
      <w:tr w:rsidR="0066540E" w:rsidRPr="008A2088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8A2088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лектрична</w:t>
            </w:r>
            <w:r w:rsidR="00082A86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нергија</w:t>
            </w:r>
          </w:p>
        </w:tc>
      </w:tr>
      <w:tr w:rsidR="0066540E" w:rsidRPr="008A2088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8A2088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рва</w:t>
            </w:r>
          </w:p>
        </w:tc>
      </w:tr>
      <w:tr w:rsidR="0066540E" w:rsidRPr="008A2088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8A2088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родни</w:t>
            </w:r>
            <w:r w:rsidR="00DA151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гас/пелет</w:t>
            </w:r>
          </w:p>
        </w:tc>
      </w:tr>
      <w:tr w:rsidR="0066540E" w:rsidRPr="008A2088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8A2088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Градска</w:t>
            </w:r>
            <w:r w:rsidR="00DA151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оплана</w:t>
            </w:r>
          </w:p>
        </w:tc>
      </w:tr>
      <w:tr w:rsidR="0066540E" w:rsidRPr="008A2088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8A2088" w:rsidRDefault="0066540E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и</w:t>
            </w:r>
            <w:r w:rsidR="00502488"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уређај</w:t>
            </w:r>
            <w:r w:rsidR="00502488"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за</w:t>
            </w:r>
            <w:r w:rsidR="00502488"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грејање:</w:t>
            </w:r>
          </w:p>
        </w:tc>
      </w:tr>
      <w:tr w:rsidR="0066540E" w:rsidRPr="008A2088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8A2088" w:rsidRDefault="00DA53D4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</w:t>
            </w:r>
            <w:r w:rsidR="0066540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ћ</w:t>
            </w:r>
            <w:r w:rsidR="00DA151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(„Смедеревац“ </w:t>
            </w:r>
            <w:r w:rsidR="0066540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ли</w:t>
            </w:r>
            <w:r w:rsidR="0066540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слично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)</w:t>
            </w:r>
          </w:p>
        </w:tc>
      </w:tr>
      <w:tr w:rsidR="0066540E" w:rsidRPr="008A2088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8A2088" w:rsidRDefault="0066540E" w:rsidP="00DA53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Комбиновано</w:t>
            </w:r>
            <w:r w:rsidR="00DA151E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грејање</w:t>
            </w:r>
            <w:r w:rsidR="00DA53D4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: </w:t>
            </w:r>
            <w:r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напећи и електрични</w:t>
            </w:r>
            <w:r w:rsidR="00DA151E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грејачи</w:t>
            </w:r>
          </w:p>
        </w:tc>
      </w:tr>
      <w:tr w:rsidR="0066540E" w:rsidRPr="008A2088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8A2088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лектрични</w:t>
            </w:r>
            <w:r w:rsidR="00DA151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грејачи (ТА пећи, грејалице, уљани</w:t>
            </w:r>
            <w:r w:rsidR="00DA151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радијатори)</w:t>
            </w:r>
          </w:p>
        </w:tc>
      </w:tr>
      <w:tr w:rsidR="0066540E" w:rsidRPr="008A2088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8A2088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тао</w:t>
            </w:r>
            <w:r w:rsidR="00DA151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</w:t>
            </w:r>
            <w:r w:rsidR="00DA151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гаљ</w:t>
            </w:r>
          </w:p>
        </w:tc>
      </w:tr>
      <w:tr w:rsidR="0066540E" w:rsidRPr="008A2088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8A2088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тао</w:t>
            </w:r>
            <w:r w:rsidR="00DA151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</w:t>
            </w:r>
            <w:r w:rsidR="00DA151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рво</w:t>
            </w:r>
          </w:p>
        </w:tc>
      </w:tr>
      <w:tr w:rsidR="0066540E" w:rsidRPr="008A2088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8A2088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тао</w:t>
            </w:r>
            <w:r w:rsidR="00DA151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</w:t>
            </w:r>
            <w:r w:rsidR="00DA151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гас</w:t>
            </w:r>
          </w:p>
        </w:tc>
      </w:tr>
      <w:tr w:rsidR="0066540E" w:rsidRPr="008A2088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8A2088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тао</w:t>
            </w:r>
            <w:r w:rsidR="00DA151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</w:t>
            </w:r>
            <w:r w:rsidR="00DA151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елет</w:t>
            </w:r>
          </w:p>
        </w:tc>
      </w:tr>
      <w:tr w:rsidR="0066540E" w:rsidRPr="008A2088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8A2088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Градска</w:t>
            </w:r>
            <w:r w:rsidR="00DA151E"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оплана</w:t>
            </w:r>
          </w:p>
        </w:tc>
      </w:tr>
    </w:tbl>
    <w:p w:rsidR="0066540E" w:rsidRPr="008A2088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A208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* </w:t>
      </w:r>
      <w:r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>потребноједазаокружитеодговор</w:t>
      </w:r>
    </w:p>
    <w:p w:rsidR="00EC747B" w:rsidRPr="008A2088" w:rsidRDefault="00EC747B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RPr="008A2088" w:rsidTr="00762C0D">
        <w:tc>
          <w:tcPr>
            <w:tcW w:w="9323" w:type="dxa"/>
          </w:tcPr>
          <w:p w:rsidR="00916EC9" w:rsidRPr="008A2088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8A208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и</w:t>
            </w:r>
            <w:r w:rsidR="00A86B80" w:rsidRPr="008A208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8A208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розори на вашем објекту</w:t>
            </w:r>
            <w:r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*</w:t>
            </w:r>
            <w:r w:rsidRPr="008A208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:</w:t>
            </w:r>
          </w:p>
        </w:tc>
      </w:tr>
      <w:tr w:rsidR="00916EC9" w:rsidRPr="008A2088" w:rsidTr="00DC708F">
        <w:tc>
          <w:tcPr>
            <w:tcW w:w="9323" w:type="dxa"/>
            <w:vAlign w:val="center"/>
          </w:tcPr>
          <w:p w:rsidR="00916EC9" w:rsidRPr="008A2088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ЈЕДНОСТРУКИ д</w:t>
            </w:r>
            <w:r w:rsidR="00916EC9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рвени</w:t>
            </w:r>
            <w:r w:rsidR="008A0ADF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916EC9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прозори</w:t>
            </w:r>
          </w:p>
          <w:p w:rsidR="00916EC9" w:rsidRPr="008A2088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8A2088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Пример</w:t>
            </w:r>
            <w:r w:rsidR="000B5B83" w:rsidRPr="008A2088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и</w:t>
            </w:r>
            <w:r w:rsidRPr="008A2088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:</w:t>
            </w:r>
          </w:p>
          <w:p w:rsidR="00916EC9" w:rsidRPr="008A2088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lastRenderedPageBreak/>
              <w:drawing>
                <wp:inline distT="0" distB="0" distL="0" distR="0" wp14:anchorId="5EC8A7DB" wp14:editId="52DC5B7E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 w:rsidRPr="008A2088">
              <w:rPr>
                <w:noProof/>
                <w:lang w:val="sr-Cyrl-RS"/>
              </w:rPr>
              <w:drawing>
                <wp:inline distT="0" distB="0" distL="0" distR="0" wp14:anchorId="6AAECFEE" wp14:editId="4F6BD186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Pr="008A2088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  <w:p w:rsidR="00916EC9" w:rsidRPr="008A2088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B66347" w:rsidRPr="008A2088" w:rsidTr="00EC747B">
        <w:trPr>
          <w:trHeight w:val="4319"/>
        </w:trPr>
        <w:tc>
          <w:tcPr>
            <w:tcW w:w="9323" w:type="dxa"/>
            <w:vAlign w:val="center"/>
          </w:tcPr>
          <w:p w:rsidR="00B66347" w:rsidRPr="008A2088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lastRenderedPageBreak/>
              <w:t>ДУПЛИ д</w:t>
            </w:r>
            <w:r w:rsidR="00B66347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рвени прозори</w:t>
            </w:r>
          </w:p>
          <w:p w:rsidR="00B66347" w:rsidRPr="008A2088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8A2088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Cyrl-RS"/>
              </w:rPr>
              <w:drawing>
                <wp:anchor distT="0" distB="0" distL="114300" distR="114300" simplePos="0" relativeHeight="251680768" behindDoc="0" locked="0" layoutInCell="1" allowOverlap="1" wp14:anchorId="7651E961" wp14:editId="3F731710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8A2088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Пример</w:t>
            </w:r>
            <w:r w:rsidR="003E5425" w:rsidRPr="008A2088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и</w:t>
            </w:r>
            <w:r w:rsidR="00871655" w:rsidRPr="008A2088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:</w:t>
            </w:r>
          </w:p>
          <w:p w:rsidR="00B66347" w:rsidRPr="008A2088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drawing>
                <wp:inline distT="0" distB="0" distL="0" distR="0" wp14:anchorId="3D489F26" wp14:editId="260E4295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RPr="008A2088" w:rsidTr="008A0ADF">
        <w:trPr>
          <w:trHeight w:val="2582"/>
        </w:trPr>
        <w:tc>
          <w:tcPr>
            <w:tcW w:w="9323" w:type="dxa"/>
          </w:tcPr>
          <w:p w:rsidR="00EC747B" w:rsidRPr="008A2088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drawing>
                <wp:anchor distT="0" distB="0" distL="114300" distR="114300" simplePos="0" relativeHeight="251684864" behindDoc="0" locked="0" layoutInCell="1" allowOverlap="1" wp14:anchorId="0C1D1670" wp14:editId="52F28507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8A2088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drawing>
                <wp:anchor distT="0" distB="0" distL="114300" distR="114300" simplePos="0" relativeHeight="251682816" behindDoc="0" locked="0" layoutInCell="1" allowOverlap="1" wp14:anchorId="3CE63C2E" wp14:editId="679F73FF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3. Дрвени</w:t>
            </w:r>
            <w:r w:rsidR="00625354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прозори са</w:t>
            </w:r>
            <w:r w:rsidR="00E260B3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8A0ADF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уплим (вакуум)</w:t>
            </w:r>
            <w:r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8A0ADF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таклом</w:t>
            </w:r>
          </w:p>
          <w:p w:rsidR="00EC747B" w:rsidRPr="008A2088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8A2088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    Примери:</w:t>
            </w:r>
          </w:p>
          <w:p w:rsidR="00EC747B" w:rsidRPr="008A2088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  <w:p w:rsidR="00EC747B" w:rsidRPr="008A2088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  <w:p w:rsidR="00EC747B" w:rsidRPr="008A2088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  <w:p w:rsidR="00EC747B" w:rsidRPr="008A2088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  <w:p w:rsidR="00EC747B" w:rsidRPr="008A2088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  <w:p w:rsidR="00EC747B" w:rsidRPr="008A2088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  <w:p w:rsidR="00EC747B" w:rsidRPr="008A2088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  <w:p w:rsidR="00EC747B" w:rsidRPr="008A2088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  <w:p w:rsidR="00EC747B" w:rsidRPr="008A2088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  <w:p w:rsidR="00EC747B" w:rsidRPr="008A2088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B66347" w:rsidRPr="008A2088" w:rsidTr="00EC747B">
        <w:trPr>
          <w:trHeight w:val="2420"/>
        </w:trPr>
        <w:tc>
          <w:tcPr>
            <w:tcW w:w="9323" w:type="dxa"/>
          </w:tcPr>
          <w:p w:rsidR="00B84152" w:rsidRPr="008A2088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4. </w:t>
            </w:r>
            <w:r w:rsidR="00B66347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ПВЦ или</w:t>
            </w:r>
            <w:r w:rsidR="00A86B80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B66347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алуминијумски</w:t>
            </w:r>
            <w:r w:rsidR="00A86B80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B66347" w:rsidRPr="008A2088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прозор</w:t>
            </w:r>
          </w:p>
          <w:p w:rsidR="00EC747B" w:rsidRPr="008A2088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8A2088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Cyrl-RS"/>
              </w:rPr>
              <w:drawing>
                <wp:anchor distT="0" distB="0" distL="114300" distR="114300" simplePos="0" relativeHeight="251686912" behindDoc="0" locked="0" layoutInCell="1" allowOverlap="1" wp14:anchorId="6B31DBD2" wp14:editId="72CAED7D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8A2088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Пример:</w:t>
            </w:r>
          </w:p>
          <w:p w:rsidR="00EC747B" w:rsidRPr="008A2088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:rsidR="0066540E" w:rsidRPr="008A2088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>* потребно</w:t>
      </w:r>
      <w:r w:rsidR="000458B9"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>је</w:t>
      </w:r>
      <w:r w:rsidR="000458B9"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>да</w:t>
      </w:r>
      <w:r w:rsidR="000458B9"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>заокружите</w:t>
      </w:r>
      <w:r w:rsidR="000458B9"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8A2088">
        <w:rPr>
          <w:rFonts w:ascii="Times New Roman" w:eastAsia="Times New Roman" w:hAnsi="Times New Roman" w:cs="Times New Roman"/>
          <w:sz w:val="20"/>
          <w:szCs w:val="20"/>
          <w:lang w:val="sr-Cyrl-RS"/>
        </w:rPr>
        <w:t>одговор</w:t>
      </w:r>
    </w:p>
    <w:bookmarkEnd w:id="0"/>
    <w:p w:rsidR="0066540E" w:rsidRPr="008A2088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sr-Cyrl-RS"/>
        </w:rPr>
      </w:pPr>
    </w:p>
    <w:p w:rsidR="004643B5" w:rsidRPr="008A2088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A2088">
        <w:rPr>
          <w:rFonts w:ascii="Times New Roman" w:hAnsi="Times New Roman" w:cs="Times New Roman"/>
          <w:sz w:val="24"/>
          <w:szCs w:val="24"/>
          <w:lang w:val="sr-Cyrl-RS"/>
        </w:rPr>
        <w:t xml:space="preserve">Напомена: </w:t>
      </w:r>
    </w:p>
    <w:p w:rsidR="004643B5" w:rsidRPr="008A2088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A2088">
        <w:rPr>
          <w:rFonts w:ascii="Times New Roman" w:hAnsi="Times New Roman" w:cs="Times New Roman"/>
          <w:sz w:val="24"/>
          <w:szCs w:val="24"/>
          <w:lang w:val="sr-Cyrl-RS"/>
        </w:rPr>
        <w:t>Евалуација пријаве подносиоца  ће се вршити у складу са Правилником усвојеним од стране општине.</w:t>
      </w:r>
    </w:p>
    <w:p w:rsidR="004643B5" w:rsidRPr="008A2088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F22C3C" w:rsidRPr="008A2088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A208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колико </w:t>
      </w:r>
      <w:r w:rsidR="004643B5" w:rsidRPr="008A208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</w:t>
      </w:r>
      <w:r w:rsidRPr="008A208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ликом обиласка објекта подносиоца пријаве констатује да подаци </w:t>
      </w:r>
      <w:r w:rsidR="004643B5" w:rsidRPr="008A208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ведени у пријави </w:t>
      </w:r>
      <w:r w:rsidRPr="008A208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ису истинити, подносилац </w:t>
      </w:r>
      <w:r w:rsidR="004643B5" w:rsidRPr="008A2088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бити дисквалификован</w:t>
      </w:r>
      <w:r w:rsidRPr="008A208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:rsidR="00047775" w:rsidRPr="008A2088" w:rsidRDefault="00047775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030EE3" w:rsidRPr="008A2088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47775" w:rsidRPr="008A2088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2088">
        <w:rPr>
          <w:rFonts w:ascii="Times New Roman" w:hAnsi="Times New Roman" w:cs="Times New Roman"/>
          <w:sz w:val="24"/>
          <w:szCs w:val="24"/>
          <w:lang w:val="sr-Cyrl-RS"/>
        </w:rPr>
        <w:t>Датум:________2021.год.</w:t>
      </w: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:rsidR="00047775" w:rsidRPr="008A2088" w:rsidRDefault="00047775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30EE3" w:rsidRPr="008A2088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:rsidR="00030EE3" w:rsidRPr="008A2088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  <w:t>Потпис подносиоца захтева</w:t>
      </w:r>
    </w:p>
    <w:p w:rsidR="00047775" w:rsidRPr="008A2088" w:rsidRDefault="00047775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47775" w:rsidRPr="008A2088" w:rsidRDefault="00047775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30EE3" w:rsidRPr="008A2088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  <w:lang w:val="sr-Cyrl-RS"/>
        </w:rPr>
      </w:pPr>
      <w:r w:rsidRPr="008A2088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</w:t>
      </w:r>
      <w:r w:rsidR="00047775" w:rsidRPr="008A2088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</w:t>
      </w:r>
      <w:r w:rsidRPr="008A2088">
        <w:rPr>
          <w:rFonts w:ascii="Times New Roman" w:hAnsi="Times New Roman" w:cs="Times New Roman"/>
          <w:sz w:val="24"/>
          <w:szCs w:val="24"/>
          <w:lang w:val="sr-Cyrl-RS"/>
        </w:rPr>
        <w:t xml:space="preserve">    ---------------------------</w:t>
      </w: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A2088">
        <w:rPr>
          <w:rFonts w:ascii="Times New Roman" w:hAnsi="Times New Roman" w:cs="Times New Roman"/>
          <w:sz w:val="24"/>
          <w:szCs w:val="24"/>
          <w:lang w:val="sr-Cyrl-RS"/>
        </w:rPr>
        <w:tab/>
      </w:r>
      <w:bookmarkStart w:id="1" w:name="_GoBack"/>
      <w:bookmarkEnd w:id="1"/>
    </w:p>
    <w:sectPr w:rsidR="00030EE3" w:rsidRPr="008A2088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6F55" w:rsidRDefault="00046F55" w:rsidP="00CB7E8C">
      <w:pPr>
        <w:spacing w:after="0" w:line="240" w:lineRule="auto"/>
      </w:pPr>
      <w:r>
        <w:separator/>
      </w:r>
    </w:p>
  </w:endnote>
  <w:endnote w:type="continuationSeparator" w:id="0">
    <w:p w:rsidR="00046F55" w:rsidRDefault="00046F5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6F55" w:rsidRDefault="00046F55" w:rsidP="00CB7E8C">
      <w:pPr>
        <w:spacing w:after="0" w:line="240" w:lineRule="auto"/>
      </w:pPr>
      <w:r>
        <w:separator/>
      </w:r>
    </w:p>
  </w:footnote>
  <w:footnote w:type="continuationSeparator" w:id="0">
    <w:p w:rsidR="00046F55" w:rsidRDefault="00046F5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46F55"/>
    <w:rsid w:val="00047775"/>
    <w:rsid w:val="00062C9F"/>
    <w:rsid w:val="00082A86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444D0"/>
    <w:rsid w:val="00451A10"/>
    <w:rsid w:val="004643B5"/>
    <w:rsid w:val="004A4E1E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4110B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309BE"/>
    <w:rsid w:val="008515F3"/>
    <w:rsid w:val="008524A5"/>
    <w:rsid w:val="00871655"/>
    <w:rsid w:val="00882D11"/>
    <w:rsid w:val="008868D5"/>
    <w:rsid w:val="008A0ADF"/>
    <w:rsid w:val="008A0D35"/>
    <w:rsid w:val="008A2088"/>
    <w:rsid w:val="008A4175"/>
    <w:rsid w:val="008E0438"/>
    <w:rsid w:val="008E3243"/>
    <w:rsid w:val="008E3768"/>
    <w:rsid w:val="008F2274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1FA5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B0FBC"/>
    <w:rsid w:val="00CB2FAD"/>
    <w:rsid w:val="00CB7E8C"/>
    <w:rsid w:val="00CC78DF"/>
    <w:rsid w:val="00D13CF6"/>
    <w:rsid w:val="00D17F10"/>
    <w:rsid w:val="00D24529"/>
    <w:rsid w:val="00D25E67"/>
    <w:rsid w:val="00D54D97"/>
    <w:rsid w:val="00D745B6"/>
    <w:rsid w:val="00D778AB"/>
    <w:rsid w:val="00D853EF"/>
    <w:rsid w:val="00D94E38"/>
    <w:rsid w:val="00DA151E"/>
    <w:rsid w:val="00DA40E3"/>
    <w:rsid w:val="00DA53D4"/>
    <w:rsid w:val="00DA7892"/>
    <w:rsid w:val="00DD2C1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0BAC"/>
    <w:rsid w:val="00EC747B"/>
    <w:rsid w:val="00EF46C6"/>
    <w:rsid w:val="00EF59A7"/>
    <w:rsid w:val="00F22C3C"/>
    <w:rsid w:val="00F43B94"/>
    <w:rsid w:val="00F46C23"/>
    <w:rsid w:val="00F503ED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F9A14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D40A46-0D3F-4CB4-A8DA-E290705B0E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20</cp:revision>
  <cp:lastPrinted>2021-08-06T05:54:00Z</cp:lastPrinted>
  <dcterms:created xsi:type="dcterms:W3CDTF">2021-08-06T06:43:00Z</dcterms:created>
  <dcterms:modified xsi:type="dcterms:W3CDTF">2021-08-13T08:35:00Z</dcterms:modified>
</cp:coreProperties>
</file>